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>EEE and CoE</w:t>
            </w:r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6D95B209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864A44">
              <w:rPr>
                <w:rFonts w:ascii="Garamond" w:hAnsi="Garamond" w:cs="Arial"/>
                <w:b/>
              </w:rPr>
              <w:t xml:space="preserve"> 2021-22, MID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01EA2067" w:rsidR="003F4C51" w:rsidRPr="00CC43B7" w:rsidRDefault="00CC43B7" w:rsidP="006D71CB">
      <w:pPr>
        <w:rPr>
          <w:rFonts w:ascii="Garamond" w:hAnsi="Garamond" w:cs="Arial"/>
          <w:b/>
          <w:bCs/>
        </w:rPr>
      </w:pPr>
      <w:r>
        <w:rPr>
          <w:rFonts w:ascii="Garamond" w:hAnsi="Garamond" w:cs="Arial"/>
          <w:b/>
        </w:rPr>
        <w:t>Experiment 2</w:t>
      </w:r>
      <w:r w:rsidR="008C7C5B">
        <w:rPr>
          <w:rFonts w:ascii="Garamond" w:hAnsi="Garamond" w:cs="Arial"/>
          <w:b/>
        </w:rPr>
        <w:t xml:space="preserve">: </w:t>
      </w:r>
      <w:r w:rsidRPr="00CC43B7">
        <w:rPr>
          <w:b/>
          <w:bCs/>
        </w:rPr>
        <w:t>Study of signal frequency, spectrum, bandwidth, bit rate, quantization using MATLAB</w:t>
      </w:r>
      <w:r>
        <w:rPr>
          <w:b/>
          <w:bCs/>
        </w:rPr>
        <w:t>.</w:t>
      </w:r>
    </w:p>
    <w:p w14:paraId="5896DF53" w14:textId="77777777" w:rsidR="00FF7298" w:rsidRPr="00CC43B7" w:rsidRDefault="00FF7298" w:rsidP="006D71CB">
      <w:pPr>
        <w:rPr>
          <w:rFonts w:ascii="Garamond" w:hAnsi="Garamond" w:cs="Arial"/>
          <w:b/>
          <w:bCs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0DE9C66B" w14:textId="77777777" w:rsidR="00CC43B7" w:rsidRDefault="00CC43B7" w:rsidP="008C7C5B">
      <w:pPr>
        <w:rPr>
          <w:rFonts w:ascii="Garamond" w:eastAsia="Arial" w:hAnsi="Garamond" w:cs="Arial"/>
        </w:rPr>
      </w:pPr>
    </w:p>
    <w:p w14:paraId="5C6DB6C9" w14:textId="77777777" w:rsidR="00CC43B7" w:rsidRDefault="00CC43B7" w:rsidP="008C7C5B">
      <w:pPr>
        <w:rPr>
          <w:rFonts w:ascii="Garamond" w:eastAsia="Arial" w:hAnsi="Garamond" w:cs="Arial"/>
        </w:rPr>
      </w:pPr>
    </w:p>
    <w:p w14:paraId="7AE9E756" w14:textId="04182AA3" w:rsidR="008C7C5B" w:rsidRPr="00792821" w:rsidRDefault="00DC4AD4" w:rsidP="00792821">
      <w:pPr>
        <w:jc w:val="center"/>
        <w:rPr>
          <w:b/>
          <w:bCs/>
          <w:sz w:val="28"/>
          <w:szCs w:val="28"/>
          <w:u w:val="single"/>
        </w:rPr>
      </w:pPr>
      <w:r w:rsidRPr="00792821">
        <w:rPr>
          <w:b/>
          <w:bCs/>
          <w:sz w:val="28"/>
          <w:szCs w:val="28"/>
          <w:u w:val="single"/>
        </w:rPr>
        <w:lastRenderedPageBreak/>
        <w:t>Performance Task for Lab Report:  (ID = AB-CDEFG-H)</w:t>
      </w:r>
    </w:p>
    <w:p w14:paraId="7999F354" w14:textId="68E11B88" w:rsidR="00792821" w:rsidRDefault="00792821" w:rsidP="00792821">
      <w:pPr>
        <w:rPr>
          <w:b/>
          <w:bCs/>
          <w:u w:val="single"/>
        </w:rPr>
      </w:pPr>
    </w:p>
    <w:p w14:paraId="4D4A0EAC" w14:textId="6C35A543" w:rsidR="00792821" w:rsidRPr="00F66A9C" w:rsidRDefault="00792821" w:rsidP="00F66A9C">
      <w:pPr>
        <w:jc w:val="center"/>
        <w:rPr>
          <w:b/>
          <w:bCs/>
          <w:sz w:val="28"/>
          <w:szCs w:val="28"/>
          <w:u w:val="single"/>
        </w:rPr>
      </w:pPr>
      <w:r w:rsidRPr="00F66A9C">
        <w:rPr>
          <w:b/>
          <w:bCs/>
          <w:sz w:val="28"/>
          <w:szCs w:val="28"/>
          <w:u w:val="single"/>
        </w:rPr>
        <w:t>(</w:t>
      </w:r>
      <w:r w:rsidR="00F66A9C" w:rsidRPr="00F66A9C">
        <w:rPr>
          <w:b/>
          <w:bCs/>
          <w:sz w:val="28"/>
          <w:szCs w:val="28"/>
          <w:u w:val="single"/>
        </w:rPr>
        <w:t>b</w:t>
      </w:r>
      <w:r w:rsidRPr="00F66A9C">
        <w:rPr>
          <w:b/>
          <w:bCs/>
          <w:sz w:val="28"/>
          <w:szCs w:val="28"/>
          <w:u w:val="single"/>
        </w:rPr>
        <w:t>)</w:t>
      </w:r>
    </w:p>
    <w:p w14:paraId="6111F638" w14:textId="77777777" w:rsidR="00F66A9C" w:rsidRPr="00F66A9C" w:rsidRDefault="00F66A9C" w:rsidP="00F66A9C">
      <w:pPr>
        <w:jc w:val="center"/>
        <w:rPr>
          <w:b/>
          <w:bCs/>
          <w:u w:val="single"/>
        </w:rPr>
      </w:pPr>
    </w:p>
    <w:p w14:paraId="2D21C95B" w14:textId="074EDD1A" w:rsidR="00792821" w:rsidRPr="00792821" w:rsidRDefault="00CC43B7" w:rsidP="00792821">
      <w:pPr>
        <w:jc w:val="center"/>
        <w:rPr>
          <w:b/>
          <w:bCs/>
          <w:sz w:val="28"/>
          <w:szCs w:val="28"/>
          <w:u w:val="single"/>
        </w:rPr>
      </w:pPr>
      <w:r w:rsidRPr="00CC43B7">
        <w:rPr>
          <w:noProof/>
          <w:sz w:val="28"/>
          <w:szCs w:val="28"/>
          <w:lang w:bidi="bn-BD"/>
        </w:rPr>
        <w:drawing>
          <wp:inline distT="0" distB="0" distL="0" distR="0" wp14:anchorId="7784E60A" wp14:editId="590B638E">
            <wp:extent cx="6475095" cy="367982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b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7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79E5" w14:textId="77777777" w:rsidR="00792821" w:rsidRDefault="00792821" w:rsidP="00792821">
      <w:pPr>
        <w:rPr>
          <w:sz w:val="28"/>
          <w:szCs w:val="28"/>
        </w:rPr>
      </w:pPr>
    </w:p>
    <w:p w14:paraId="42EE3683" w14:textId="21D64DC7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  <w:r w:rsidRPr="00F66A9C">
        <w:rPr>
          <w:b/>
          <w:bCs/>
          <w:sz w:val="28"/>
          <w:szCs w:val="28"/>
          <w:u w:val="single"/>
        </w:rPr>
        <w:t>(c)</w:t>
      </w:r>
    </w:p>
    <w:p w14:paraId="091FBE5B" w14:textId="77777777" w:rsidR="00F66A9C" w:rsidRDefault="00F66A9C" w:rsidP="00792821">
      <w:pPr>
        <w:rPr>
          <w:sz w:val="28"/>
          <w:szCs w:val="28"/>
        </w:rPr>
      </w:pPr>
    </w:p>
    <w:p w14:paraId="5D54B642" w14:textId="04F8038B" w:rsidR="00F66A9C" w:rsidRDefault="00CC43B7" w:rsidP="00792821">
      <w:pPr>
        <w:rPr>
          <w:sz w:val="28"/>
          <w:szCs w:val="28"/>
        </w:rPr>
      </w:pPr>
      <w:r>
        <w:rPr>
          <w:noProof/>
          <w:sz w:val="28"/>
          <w:szCs w:val="28"/>
          <w:lang w:bidi="bn-BD"/>
        </w:rPr>
        <w:drawing>
          <wp:inline distT="0" distB="0" distL="0" distR="0" wp14:anchorId="39ACA50B" wp14:editId="54EB9D63">
            <wp:extent cx="6475095" cy="355092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c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95A55" w14:textId="77777777" w:rsidR="00F66A9C" w:rsidRDefault="00F66A9C" w:rsidP="00792821">
      <w:pPr>
        <w:rPr>
          <w:sz w:val="28"/>
          <w:szCs w:val="28"/>
        </w:rPr>
      </w:pPr>
    </w:p>
    <w:p w14:paraId="3983F9CB" w14:textId="77777777" w:rsidR="00F66A9C" w:rsidRDefault="00F66A9C" w:rsidP="00792821">
      <w:pPr>
        <w:rPr>
          <w:sz w:val="28"/>
          <w:szCs w:val="28"/>
        </w:rPr>
      </w:pPr>
    </w:p>
    <w:p w14:paraId="6E01B13C" w14:textId="77777777" w:rsidR="00CC43B7" w:rsidRDefault="00CC43B7" w:rsidP="00792821">
      <w:pPr>
        <w:rPr>
          <w:sz w:val="28"/>
          <w:szCs w:val="28"/>
        </w:rPr>
      </w:pPr>
    </w:p>
    <w:p w14:paraId="1712B86A" w14:textId="54E87CDA" w:rsid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  <w:r w:rsidRPr="00F66A9C">
        <w:rPr>
          <w:b/>
          <w:bCs/>
          <w:sz w:val="28"/>
          <w:szCs w:val="28"/>
          <w:u w:val="single"/>
        </w:rPr>
        <w:lastRenderedPageBreak/>
        <w:t>(d)</w:t>
      </w:r>
    </w:p>
    <w:p w14:paraId="760A898A" w14:textId="77777777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6D389788" w14:textId="7200B122" w:rsidR="00F66A9C" w:rsidRDefault="00CC43B7" w:rsidP="00792821">
      <w:pPr>
        <w:rPr>
          <w:sz w:val="28"/>
          <w:szCs w:val="28"/>
        </w:rPr>
      </w:pPr>
      <w:r>
        <w:rPr>
          <w:noProof/>
          <w:sz w:val="28"/>
          <w:szCs w:val="28"/>
          <w:lang w:bidi="bn-BD"/>
        </w:rPr>
        <w:drawing>
          <wp:inline distT="0" distB="0" distL="0" distR="0" wp14:anchorId="1F986ABA" wp14:editId="4EB5662A">
            <wp:extent cx="6475095" cy="486600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d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486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D4F9C" w14:textId="77777777" w:rsidR="00F66A9C" w:rsidRDefault="00F66A9C" w:rsidP="00792821">
      <w:pPr>
        <w:rPr>
          <w:sz w:val="28"/>
          <w:szCs w:val="28"/>
        </w:rPr>
      </w:pPr>
    </w:p>
    <w:p w14:paraId="43E4AC81" w14:textId="3C4D3FF4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3EF34729" w14:textId="77777777" w:rsidR="00F66A9C" w:rsidRDefault="00F66A9C" w:rsidP="00792821">
      <w:pPr>
        <w:rPr>
          <w:sz w:val="28"/>
          <w:szCs w:val="28"/>
        </w:rPr>
      </w:pPr>
    </w:p>
    <w:p w14:paraId="43E36676" w14:textId="7C11FFE9" w:rsidR="00F66A9C" w:rsidRPr="00792821" w:rsidRDefault="00F66A9C" w:rsidP="00792821">
      <w:pPr>
        <w:rPr>
          <w:sz w:val="28"/>
          <w:szCs w:val="28"/>
        </w:rPr>
      </w:pPr>
      <w:bookmarkStart w:id="1" w:name="_GoBack"/>
      <w:bookmarkEnd w:id="1"/>
    </w:p>
    <w:sectPr w:rsidR="00F66A9C" w:rsidRPr="00792821" w:rsidSect="002A403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6F8115" w14:textId="77777777" w:rsidR="00F87D29" w:rsidRDefault="00F87D29">
      <w:r>
        <w:separator/>
      </w:r>
    </w:p>
  </w:endnote>
  <w:endnote w:type="continuationSeparator" w:id="0">
    <w:p w14:paraId="53FC3FFD" w14:textId="77777777" w:rsidR="00F87D29" w:rsidRDefault="00F87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CC43B7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CC43B7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0F0359" w14:textId="77777777" w:rsidR="00F87D29" w:rsidRDefault="00F87D29">
      <w:r>
        <w:separator/>
      </w:r>
    </w:p>
  </w:footnote>
  <w:footnote w:type="continuationSeparator" w:id="0">
    <w:p w14:paraId="28CE33A0" w14:textId="77777777" w:rsidR="00F87D29" w:rsidRDefault="00F87D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F87D29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F87D29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F87D29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30543"/>
    <w:rsid w:val="00031AD0"/>
    <w:rsid w:val="00041A2A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C2300"/>
    <w:rsid w:val="00CC43B7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6C8A"/>
    <w:rsid w:val="00EA55AE"/>
    <w:rsid w:val="00EB6C69"/>
    <w:rsid w:val="00EC0419"/>
    <w:rsid w:val="00EC0C16"/>
    <w:rsid w:val="00EC2698"/>
    <w:rsid w:val="00ED2CB3"/>
    <w:rsid w:val="00ED30FD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87D29"/>
    <w:rsid w:val="00F934B7"/>
    <w:rsid w:val="00F95691"/>
    <w:rsid w:val="00FB1530"/>
    <w:rsid w:val="00FB7992"/>
    <w:rsid w:val="00FC55BF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22-10-20T15:42:00Z</cp:lastPrinted>
  <dcterms:created xsi:type="dcterms:W3CDTF">2022-10-20T15:46:00Z</dcterms:created>
  <dcterms:modified xsi:type="dcterms:W3CDTF">2022-10-20T15:46:00Z</dcterms:modified>
</cp:coreProperties>
</file>